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792" w:rsidRDefault="005A296B">
      <w:pPr>
        <w:rPr>
          <w:lang w:val="en-US"/>
        </w:rPr>
      </w:pPr>
      <w:proofErr w:type="spellStart"/>
      <w:r>
        <w:rPr>
          <w:lang w:val="en-US"/>
        </w:rPr>
        <w:t>Isp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dmeta</w:t>
      </w:r>
      <w:proofErr w:type="spellEnd"/>
      <w:r>
        <w:rPr>
          <w:lang w:val="en-US"/>
        </w:rPr>
        <w:t xml:space="preserve"> ALTERNATIVNI IZVORI ENERGIJE</w:t>
      </w:r>
    </w:p>
    <w:p w:rsidR="005A296B" w:rsidRDefault="005A296B">
      <w:pPr>
        <w:rPr>
          <w:lang w:val="en-US"/>
        </w:rPr>
      </w:pPr>
    </w:p>
    <w:p w:rsidR="005A296B" w:rsidRPr="005A296B" w:rsidRDefault="005A296B" w:rsidP="005A296B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arinkovi</w:t>
      </w:r>
      <w:proofErr w:type="spellEnd"/>
      <w:r>
        <w:t>ć Jovan 59/15 – 32 poena                                 da se javi predmetnom profesoru</w:t>
      </w:r>
    </w:p>
    <w:p w:rsidR="005A296B" w:rsidRPr="005A296B" w:rsidRDefault="005A296B" w:rsidP="005A296B">
      <w:pPr>
        <w:pStyle w:val="ListParagraph"/>
        <w:numPr>
          <w:ilvl w:val="0"/>
          <w:numId w:val="1"/>
        </w:numPr>
        <w:rPr>
          <w:lang w:val="en-US"/>
        </w:rPr>
      </w:pPr>
      <w:r>
        <w:t>Kostić Aleksandar – N.P.</w:t>
      </w:r>
    </w:p>
    <w:p w:rsidR="005A296B" w:rsidRDefault="005A296B" w:rsidP="005A296B">
      <w:pPr>
        <w:rPr>
          <w:lang w:val="en-US"/>
        </w:rPr>
      </w:pPr>
    </w:p>
    <w:p w:rsidR="005A296B" w:rsidRPr="005A296B" w:rsidRDefault="00077DB8" w:rsidP="005A296B">
      <w:pPr>
        <w:rPr>
          <w:lang w:val="en-US"/>
        </w:rPr>
      </w:pPr>
      <w:proofErr w:type="spellStart"/>
      <w:r>
        <w:rPr>
          <w:lang w:val="en-US"/>
        </w:rPr>
        <w:t>Kandid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ji</w:t>
      </w:r>
      <w:proofErr w:type="spellEnd"/>
      <w:r>
        <w:rPr>
          <w:lang w:val="en-US"/>
        </w:rPr>
        <w:t xml:space="preserve"> je </w:t>
      </w:r>
      <w:proofErr w:type="spellStart"/>
      <w:r>
        <w:rPr>
          <w:lang w:val="en-US"/>
        </w:rPr>
        <w:t>polaga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p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eba</w:t>
      </w:r>
      <w:proofErr w:type="spellEnd"/>
      <w:r>
        <w:rPr>
          <w:lang w:val="en-US"/>
        </w:rPr>
        <w:t xml:space="preserve"> da se </w:t>
      </w:r>
      <w:proofErr w:type="spellStart"/>
      <w:r>
        <w:rPr>
          <w:lang w:val="en-US"/>
        </w:rPr>
        <w:t>jav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dmetn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fesoru</w:t>
      </w:r>
      <w:proofErr w:type="spellEnd"/>
      <w:r>
        <w:rPr>
          <w:lang w:val="en-US"/>
        </w:rPr>
        <w:t xml:space="preserve"> u</w:t>
      </w:r>
      <w:bookmarkStart w:id="0" w:name="_GoBack"/>
      <w:bookmarkEnd w:id="0"/>
      <w:r w:rsidR="005A296B">
        <w:rPr>
          <w:lang w:val="en-US"/>
        </w:rPr>
        <w:t xml:space="preserve"> PONEDELJAK 26.2.2018. god. U 12:00h. </w:t>
      </w:r>
    </w:p>
    <w:sectPr w:rsidR="005A296B" w:rsidRPr="005A29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150C7"/>
    <w:multiLevelType w:val="hybridMultilevel"/>
    <w:tmpl w:val="3EC0A89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DU1trQwNjY3tzRS0lEKTi0uzszPAykwqgUAKQcMniwAAAA="/>
  </w:docVars>
  <w:rsids>
    <w:rsidRoot w:val="005A296B"/>
    <w:rsid w:val="00077DB8"/>
    <w:rsid w:val="005A296B"/>
    <w:rsid w:val="009B4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9D577"/>
  <w15:chartTrackingRefBased/>
  <w15:docId w15:val="{42FE89C7-E8AA-4B33-96D3-394930D35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29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</dc:creator>
  <cp:keywords/>
  <dc:description/>
  <cp:lastModifiedBy>Jelena</cp:lastModifiedBy>
  <cp:revision>2</cp:revision>
  <dcterms:created xsi:type="dcterms:W3CDTF">2018-02-25T06:58:00Z</dcterms:created>
  <dcterms:modified xsi:type="dcterms:W3CDTF">2018-02-25T07:19:00Z</dcterms:modified>
</cp:coreProperties>
</file>